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F53930" w14:textId="77777777" w:rsidR="001E3736" w:rsidRPr="003B7224" w:rsidRDefault="001E3736" w:rsidP="001E3736">
      <w:pPr>
        <w:rPr>
          <w:rFonts w:asciiTheme="minorHAnsi" w:hAnsiTheme="minorHAnsi"/>
          <w:color w:val="2F5496" w:themeColor="accent1" w:themeShade="BF"/>
          <w:sz w:val="28"/>
          <w:szCs w:val="28"/>
        </w:rPr>
      </w:pPr>
      <w:bookmarkStart w:id="0" w:name="_GoBack"/>
      <w:bookmarkEnd w:id="0"/>
      <w:r w:rsidRPr="003B7224">
        <w:rPr>
          <w:rFonts w:asciiTheme="minorHAnsi" w:hAnsiTheme="minorHAnsi"/>
          <w:color w:val="2F5496" w:themeColor="accent1" w:themeShade="BF"/>
          <w:sz w:val="28"/>
          <w:szCs w:val="28"/>
        </w:rPr>
        <w:t xml:space="preserve">APPENDIX A of TASK 1: Template </w:t>
      </w:r>
    </w:p>
    <w:p w14:paraId="5E7B59AD" w14:textId="77777777" w:rsidR="001E3736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Cs/>
          <w:iCs/>
          <w:color w:val="333333"/>
          <w:sz w:val="28"/>
          <w:szCs w:val="28"/>
        </w:rPr>
      </w:pPr>
    </w:p>
    <w:p w14:paraId="3D2C1E3C" w14:textId="77777777" w:rsidR="001E3736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Cs/>
          <w:iCs/>
          <w:color w:val="333333"/>
          <w:sz w:val="36"/>
          <w:szCs w:val="36"/>
        </w:rPr>
      </w:pPr>
      <w:r w:rsidRPr="003B7224">
        <w:rPr>
          <w:rFonts w:ascii="Arial" w:hAnsi="Arial" w:cs="Arial"/>
          <w:bCs/>
          <w:iCs/>
          <w:color w:val="333333"/>
          <w:sz w:val="36"/>
          <w:szCs w:val="36"/>
        </w:rPr>
        <w:t>Algorithm 1</w:t>
      </w:r>
    </w:p>
    <w:p w14:paraId="6090BC36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/>
          <w:color w:val="333333"/>
          <w:sz w:val="28"/>
          <w:szCs w:val="28"/>
        </w:rPr>
      </w:pPr>
      <w:r w:rsidRPr="003B7224">
        <w:rPr>
          <w:rFonts w:ascii="Arial" w:hAnsi="Arial" w:cs="Arial"/>
          <w:b/>
          <w:bCs/>
          <w:iCs/>
          <w:color w:val="333333"/>
          <w:sz w:val="28"/>
          <w:szCs w:val="28"/>
        </w:rPr>
        <w:t>Algorithm to convert a binary number into decimal</w:t>
      </w:r>
    </w:p>
    <w:p w14:paraId="2B914A58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1. Read binary number and call it BIN</w:t>
      </w:r>
    </w:p>
    <w:p w14:paraId="7FDDECEE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2. Take the leftmost digit of BIN, call it DIGIT…</w:t>
      </w:r>
    </w:p>
    <w:p w14:paraId="7FD753ED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</w:t>
      </w:r>
    </w:p>
    <w:p w14:paraId="02BBB9D7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 xml:space="preserve">Step 7. If </w:t>
      </w:r>
      <w:proofErr w:type="gramStart"/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..</w:t>
      </w:r>
      <w:proofErr w:type="gramEnd"/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 xml:space="preserve"> go to Step …., else …</w:t>
      </w:r>
      <w:proofErr w:type="gramStart"/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..</w:t>
      </w:r>
      <w:proofErr w:type="gramEnd"/>
    </w:p>
    <w:p w14:paraId="76D521A1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8.</w:t>
      </w:r>
    </w:p>
    <w:p w14:paraId="697803FE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.</w:t>
      </w:r>
    </w:p>
    <w:p w14:paraId="3C3E0469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</w:t>
      </w:r>
    </w:p>
    <w:p w14:paraId="323C0185" w14:textId="77777777" w:rsidR="001E3736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Cs/>
          <w:iCs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… END</w:t>
      </w:r>
    </w:p>
    <w:p w14:paraId="431308D5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</w:p>
    <w:p w14:paraId="4C46B216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/>
          <w:color w:val="333333"/>
          <w:sz w:val="28"/>
          <w:szCs w:val="28"/>
        </w:rPr>
      </w:pPr>
      <w:r w:rsidRPr="003B7224">
        <w:rPr>
          <w:rFonts w:ascii="Arial" w:hAnsi="Arial" w:cs="Arial"/>
          <w:b/>
          <w:bCs/>
          <w:iCs/>
          <w:color w:val="333333"/>
          <w:sz w:val="28"/>
          <w:szCs w:val="28"/>
        </w:rPr>
        <w:t>Testing Algorithm 1 for 101110</w:t>
      </w:r>
    </w:p>
    <w:p w14:paraId="4F2AE69C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1. BIN=101110</w:t>
      </w:r>
    </w:p>
    <w:p w14:paraId="3BDDC8BC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2. DIGIT=1</w:t>
      </w:r>
    </w:p>
    <w:p w14:paraId="466ABAE0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</w:t>
      </w:r>
    </w:p>
    <w:p w14:paraId="078FF068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....</w:t>
      </w:r>
    </w:p>
    <w:p w14:paraId="38066EC5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Output: “the binary number 101110 is 46 in decimal”</w:t>
      </w:r>
    </w:p>
    <w:p w14:paraId="69D43CC0" w14:textId="77777777" w:rsidR="001E3736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Cs/>
          <w:iCs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END</w:t>
      </w:r>
    </w:p>
    <w:p w14:paraId="0E2B9301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</w:p>
    <w:p w14:paraId="38B34D81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/>
          <w:color w:val="333333"/>
          <w:sz w:val="28"/>
          <w:szCs w:val="28"/>
        </w:rPr>
      </w:pPr>
      <w:r w:rsidRPr="003B7224">
        <w:rPr>
          <w:rFonts w:ascii="Arial" w:hAnsi="Arial" w:cs="Arial"/>
          <w:b/>
          <w:bCs/>
          <w:iCs/>
          <w:color w:val="333333"/>
          <w:sz w:val="28"/>
          <w:szCs w:val="28"/>
        </w:rPr>
        <w:t>Testing Algorithm 1 for 11000</w:t>
      </w:r>
    </w:p>
    <w:p w14:paraId="51B113EC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1. BIN=11000</w:t>
      </w:r>
    </w:p>
    <w:p w14:paraId="11561835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lastRenderedPageBreak/>
        <w:t>Step 2. DIGIT=1</w:t>
      </w:r>
    </w:p>
    <w:p w14:paraId="2EEB6A11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</w:t>
      </w:r>
    </w:p>
    <w:p w14:paraId="1850EC97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Output: “the binary number 11000 is 24 in decimal”</w:t>
      </w:r>
    </w:p>
    <w:p w14:paraId="73910B3C" w14:textId="77777777" w:rsidR="001E3736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Cs/>
          <w:iCs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END</w:t>
      </w:r>
    </w:p>
    <w:p w14:paraId="1E68E759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</w:p>
    <w:p w14:paraId="39800033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/>
          <w:color w:val="333333"/>
          <w:sz w:val="28"/>
          <w:szCs w:val="28"/>
        </w:rPr>
      </w:pPr>
      <w:r w:rsidRPr="003B7224">
        <w:rPr>
          <w:rFonts w:ascii="Arial" w:hAnsi="Arial" w:cs="Arial"/>
          <w:b/>
          <w:bCs/>
          <w:iCs/>
          <w:color w:val="333333"/>
          <w:sz w:val="28"/>
          <w:szCs w:val="28"/>
        </w:rPr>
        <w:t>Explanation of Algorithm 1</w:t>
      </w:r>
    </w:p>
    <w:p w14:paraId="7E946736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 xml:space="preserve">Algorithm 1 takes each digit on the binary number, one by one, and calculates </w:t>
      </w:r>
      <w:proofErr w:type="gramStart"/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..</w:t>
      </w:r>
      <w:proofErr w:type="gramEnd"/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&lt;explanation of calculations done at each stage&gt; …and when we get to the end of the number we stop and output the decimal value that has been kept labelled as ……</w:t>
      </w:r>
    </w:p>
    <w:p w14:paraId="1E4875C9" w14:textId="77777777" w:rsidR="001E3736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Cs/>
          <w:iCs/>
          <w:color w:val="333333"/>
          <w:sz w:val="28"/>
          <w:szCs w:val="28"/>
        </w:rPr>
      </w:pPr>
    </w:p>
    <w:p w14:paraId="5CDB5A89" w14:textId="77777777" w:rsidR="001E3736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Cs/>
          <w:iCs/>
          <w:color w:val="333333"/>
          <w:sz w:val="36"/>
          <w:szCs w:val="36"/>
        </w:rPr>
      </w:pPr>
      <w:r w:rsidRPr="003B7224">
        <w:rPr>
          <w:rFonts w:ascii="Arial" w:hAnsi="Arial" w:cs="Arial"/>
          <w:bCs/>
          <w:iCs/>
          <w:color w:val="333333"/>
          <w:sz w:val="36"/>
          <w:szCs w:val="36"/>
        </w:rPr>
        <w:t xml:space="preserve">Algorithm 2: </w:t>
      </w:r>
    </w:p>
    <w:p w14:paraId="662D34A6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/>
          <w:color w:val="333333"/>
          <w:sz w:val="28"/>
          <w:szCs w:val="28"/>
        </w:rPr>
      </w:pPr>
      <w:r w:rsidRPr="003B7224">
        <w:rPr>
          <w:rFonts w:ascii="Arial" w:hAnsi="Arial" w:cs="Arial"/>
          <w:b/>
          <w:bCs/>
          <w:iCs/>
          <w:color w:val="333333"/>
          <w:sz w:val="28"/>
          <w:szCs w:val="28"/>
        </w:rPr>
        <w:t>Algorithm to convert a decimal number into binary</w:t>
      </w:r>
    </w:p>
    <w:p w14:paraId="6F49C04F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1. Read decimal number and call it DEC</w:t>
      </w:r>
    </w:p>
    <w:p w14:paraId="7B638823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2. Divide DEC by … and keep the …. and call it …</w:t>
      </w:r>
    </w:p>
    <w:p w14:paraId="346AA738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</w:t>
      </w:r>
    </w:p>
    <w:p w14:paraId="7A9DD699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… write this number to the right of all the digits in …</w:t>
      </w:r>
    </w:p>
    <w:p w14:paraId="143EA1D2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</w:t>
      </w:r>
    </w:p>
    <w:p w14:paraId="41D2C10B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 xml:space="preserve">Step 7. If </w:t>
      </w:r>
      <w:proofErr w:type="gramStart"/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..</w:t>
      </w:r>
      <w:proofErr w:type="gramEnd"/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 xml:space="preserve"> go to Step …., else …</w:t>
      </w:r>
      <w:proofErr w:type="gramStart"/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..</w:t>
      </w:r>
      <w:proofErr w:type="gramEnd"/>
    </w:p>
    <w:p w14:paraId="4D448EF9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8.</w:t>
      </w:r>
    </w:p>
    <w:p w14:paraId="5A2DC757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.</w:t>
      </w:r>
    </w:p>
    <w:p w14:paraId="29452920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</w:t>
      </w:r>
    </w:p>
    <w:p w14:paraId="5D478644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… END</w:t>
      </w:r>
    </w:p>
    <w:p w14:paraId="1BF6D026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</w:p>
    <w:p w14:paraId="669BF56E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/>
          <w:color w:val="333333"/>
          <w:sz w:val="28"/>
          <w:szCs w:val="28"/>
        </w:rPr>
      </w:pPr>
      <w:r w:rsidRPr="003B7224">
        <w:rPr>
          <w:rFonts w:ascii="Arial" w:hAnsi="Arial" w:cs="Arial"/>
          <w:b/>
          <w:bCs/>
          <w:iCs/>
          <w:color w:val="333333"/>
          <w:sz w:val="28"/>
          <w:szCs w:val="28"/>
        </w:rPr>
        <w:lastRenderedPageBreak/>
        <w:t>Testing Algorithm 2 for 25</w:t>
      </w:r>
    </w:p>
    <w:p w14:paraId="08235C93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1. DEC=25</w:t>
      </w:r>
    </w:p>
    <w:p w14:paraId="4FA31E30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2. 25/… </w:t>
      </w:r>
    </w:p>
    <w:p w14:paraId="3FC9E66A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</w:t>
      </w:r>
    </w:p>
    <w:p w14:paraId="3F993538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....</w:t>
      </w:r>
    </w:p>
    <w:p w14:paraId="739B6E79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Output: “the decimal number 25 is 11001 in binary”</w:t>
      </w:r>
    </w:p>
    <w:p w14:paraId="2CE9FC96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END</w:t>
      </w:r>
    </w:p>
    <w:p w14:paraId="278BDE3C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</w:p>
    <w:p w14:paraId="3BD9722C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/>
          <w:color w:val="333333"/>
          <w:sz w:val="28"/>
          <w:szCs w:val="28"/>
        </w:rPr>
      </w:pPr>
      <w:r w:rsidRPr="003B7224">
        <w:rPr>
          <w:rFonts w:ascii="Arial" w:hAnsi="Arial" w:cs="Arial"/>
          <w:b/>
          <w:bCs/>
          <w:iCs/>
          <w:color w:val="333333"/>
          <w:sz w:val="28"/>
          <w:szCs w:val="28"/>
        </w:rPr>
        <w:t>Testing Algorithm 2 for 40</w:t>
      </w:r>
    </w:p>
    <w:p w14:paraId="1FFDDBAD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1. DEC=40</w:t>
      </w:r>
    </w:p>
    <w:p w14:paraId="68E13F95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Step 2. 40/… </w:t>
      </w:r>
    </w:p>
    <w:p w14:paraId="245118C3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</w:t>
      </w:r>
    </w:p>
    <w:p w14:paraId="562FBE51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....</w:t>
      </w:r>
    </w:p>
    <w:p w14:paraId="00A4FC3A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Output: “the decimal number 40 is 101000 in binary”</w:t>
      </w:r>
    </w:p>
    <w:p w14:paraId="546CE588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END</w:t>
      </w:r>
    </w:p>
    <w:p w14:paraId="70AE6F8A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</w:p>
    <w:p w14:paraId="6EFA0454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b/>
          <w:color w:val="333333"/>
          <w:sz w:val="28"/>
          <w:szCs w:val="28"/>
        </w:rPr>
      </w:pPr>
      <w:r w:rsidRPr="003B7224">
        <w:rPr>
          <w:rFonts w:ascii="Arial" w:hAnsi="Arial" w:cs="Arial"/>
          <w:b/>
          <w:bCs/>
          <w:iCs/>
          <w:color w:val="333333"/>
          <w:sz w:val="28"/>
          <w:szCs w:val="28"/>
        </w:rPr>
        <w:t>Explanation of Algorithm 2</w:t>
      </w:r>
    </w:p>
    <w:p w14:paraId="08850CD2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 xml:space="preserve">Algorithm 2 divides the decimal number by … consecutively and </w:t>
      </w:r>
      <w:proofErr w:type="gramStart"/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..</w:t>
      </w:r>
      <w:proofErr w:type="gramEnd"/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&lt;explanation of calculations done at each stage&gt; …. ……</w:t>
      </w:r>
    </w:p>
    <w:p w14:paraId="734982F7" w14:textId="77777777" w:rsidR="001E3736" w:rsidRPr="003B7224" w:rsidRDefault="001E3736" w:rsidP="001E3736">
      <w:pPr>
        <w:shd w:val="clear" w:color="auto" w:fill="FFFFFF"/>
        <w:spacing w:after="300" w:line="315" w:lineRule="atLeast"/>
        <w:rPr>
          <w:rFonts w:ascii="Arial" w:hAnsi="Arial" w:cs="Arial"/>
          <w:color w:val="333333"/>
          <w:sz w:val="28"/>
          <w:szCs w:val="28"/>
        </w:rPr>
      </w:pPr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 xml:space="preserve">We stop the calculation when </w:t>
      </w:r>
      <w:proofErr w:type="gramStart"/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>…..</w:t>
      </w:r>
      <w:proofErr w:type="gramEnd"/>
      <w:r w:rsidRPr="003B7224">
        <w:rPr>
          <w:rFonts w:ascii="Arial" w:hAnsi="Arial" w:cs="Arial"/>
          <w:bCs/>
          <w:iCs/>
          <w:color w:val="333333"/>
          <w:sz w:val="28"/>
          <w:szCs w:val="28"/>
        </w:rPr>
        <w:t xml:space="preserve"> and output the binary value that has been kept labelled as …… "</w:t>
      </w:r>
    </w:p>
    <w:p w14:paraId="5CD03A3A" w14:textId="77777777" w:rsidR="00261090" w:rsidRDefault="00252AA1"/>
    <w:sectPr w:rsidR="00261090" w:rsidSect="007C79E5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wNLIwMzIxtDAzMzFT0lEKTi0uzszPAykwrAUA8a1teiwAAAA="/>
  </w:docVars>
  <w:rsids>
    <w:rsidRoot w:val="001E3736"/>
    <w:rsid w:val="00046037"/>
    <w:rsid w:val="00093EB5"/>
    <w:rsid w:val="001E3736"/>
    <w:rsid w:val="00252AA1"/>
    <w:rsid w:val="007C79E5"/>
    <w:rsid w:val="00DB5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D6969"/>
  <w14:defaultImageDpi w14:val="32767"/>
  <w15:chartTrackingRefBased/>
  <w15:docId w15:val="{B4798FE3-EAA4-1645-BE3E-BAF4C8895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E3736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Santos</dc:creator>
  <cp:keywords/>
  <dc:description/>
  <cp:lastModifiedBy>HNM nguyen</cp:lastModifiedBy>
  <cp:revision>2</cp:revision>
  <dcterms:created xsi:type="dcterms:W3CDTF">2019-04-18T20:42:00Z</dcterms:created>
  <dcterms:modified xsi:type="dcterms:W3CDTF">2019-04-18T20:42:00Z</dcterms:modified>
</cp:coreProperties>
</file>